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3588"/>
        <w:gridCol w:w="3309"/>
        <w:gridCol w:w="2463"/>
      </w:tblGrid>
      <w:tr w:rsidR="00AE1C89" w14:paraId="72ECB110" w14:textId="77777777" w:rsidTr="00AE1C89">
        <w:tc>
          <w:tcPr>
            <w:tcW w:w="9360" w:type="dxa"/>
            <w:gridSpan w:val="3"/>
            <w:shd w:val="clear" w:color="auto" w:fill="F2F2F2" w:themeFill="background1" w:themeFillShade="F2"/>
            <w:vAlign w:val="center"/>
          </w:tcPr>
          <w:p w14:paraId="4031DA91" w14:textId="77777777" w:rsidR="00AE1C89" w:rsidRPr="00BC2D7B" w:rsidRDefault="00AE1C89" w:rsidP="00DB0A7A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bookmarkStart w:id="0" w:name="_GoBack"/>
            <w:bookmarkEnd w:id="0"/>
            <w:r w:rsidRPr="00BC2D7B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DB0A7A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2D7B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AE1C89">
        <w:tc>
          <w:tcPr>
            <w:tcW w:w="3588" w:type="dxa"/>
            <w:shd w:val="clear" w:color="auto" w:fill="D9D9D9" w:themeFill="background1" w:themeFillShade="D9"/>
          </w:tcPr>
          <w:p w14:paraId="7D51AC7E" w14:textId="03FE914D" w:rsidR="00AE1C89" w:rsidRPr="00BC2D7B" w:rsidRDefault="00BC2D7B" w:rsidP="00BC2D7B">
            <w:pPr>
              <w:pStyle w:val="BodyText3"/>
              <w:ind w:right="-547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</w:t>
            </w:r>
            <w:r w:rsidR="00AE1C89" w:rsidRPr="00BC2D7B">
              <w:rPr>
                <w:rFonts w:asciiTheme="minorHAnsi" w:hAnsiTheme="minorHAnsi" w:cstheme="minorHAnsi"/>
                <w:sz w:val="24"/>
                <w:szCs w:val="24"/>
              </w:rPr>
              <w:t xml:space="preserve">Date: </w:t>
            </w:r>
            <w:r w:rsidR="009E39EF">
              <w:rPr>
                <w:rFonts w:asciiTheme="minorHAnsi" w:hAnsiTheme="minorHAnsi" w:cstheme="minorHAnsi"/>
                <w:sz w:val="24"/>
                <w:szCs w:val="24"/>
              </w:rPr>
              <w:t>Rev. 9/8</w:t>
            </w:r>
            <w:r w:rsidR="00AE1C89" w:rsidRPr="00BC2D7B">
              <w:rPr>
                <w:rFonts w:asciiTheme="minorHAnsi" w:hAnsiTheme="minorHAnsi" w:cstheme="minorHAnsi"/>
                <w:sz w:val="24"/>
                <w:szCs w:val="24"/>
              </w:rPr>
              <w:t>/2020</w:t>
            </w:r>
          </w:p>
        </w:tc>
        <w:tc>
          <w:tcPr>
            <w:tcW w:w="3309" w:type="dxa"/>
            <w:shd w:val="clear" w:color="auto" w:fill="D9D9D9" w:themeFill="background1" w:themeFillShade="D9"/>
          </w:tcPr>
          <w:p w14:paraId="41535D60" w14:textId="21787F9D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BC2D7B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2463" w:type="dxa"/>
            <w:shd w:val="clear" w:color="auto" w:fill="D9D9D9" w:themeFill="background1" w:themeFillShade="D9"/>
          </w:tcPr>
          <w:p w14:paraId="3632129A" w14:textId="57D3F1DC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</w:t>
            </w:r>
            <w:r w:rsidR="00AE1C89" w:rsidRPr="00BC2D7B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AE1C89">
        <w:tc>
          <w:tcPr>
            <w:tcW w:w="9360" w:type="dxa"/>
            <w:gridSpan w:val="3"/>
          </w:tcPr>
          <w:p w14:paraId="3F2B49C0" w14:textId="77777777" w:rsidR="00AE1C89" w:rsidRPr="00AE1C89" w:rsidRDefault="00AE1C89" w:rsidP="00A32E65">
            <w:pPr>
              <w:pStyle w:val="BodyText3"/>
              <w:ind w:right="-547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1C8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structions</w:t>
            </w:r>
            <w:r w:rsidRPr="00AE1C89">
              <w:rPr>
                <w:rFonts w:asciiTheme="minorHAnsi" w:hAnsiTheme="minorHAnsi" w:cstheme="minorHAnsi"/>
                <w:sz w:val="24"/>
                <w:szCs w:val="24"/>
              </w:rPr>
              <w:t>:  Fill in the information listed below.</w:t>
            </w:r>
          </w:p>
        </w:tc>
      </w:tr>
    </w:tbl>
    <w:p w14:paraId="32E0C6AD" w14:textId="6CAE02B1" w:rsidR="00492D7D" w:rsidRPr="00492D7D" w:rsidRDefault="00492D7D" w:rsidP="005574D2">
      <w:pPr>
        <w:rPr>
          <w:rFonts w:asciiTheme="minorHAnsi" w:hAnsiTheme="minorHAnsi" w:cstheme="minorHAnsi"/>
          <w:b/>
          <w:bCs/>
          <w:i/>
          <w:iCs/>
        </w:rPr>
      </w:pPr>
    </w:p>
    <w:p w14:paraId="0997C393" w14:textId="24DD4C74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er</w:t>
      </w:r>
      <w:r w:rsidRPr="00492D7D">
        <w:rPr>
          <w:rFonts w:asciiTheme="minorHAnsi" w:hAnsiTheme="minorHAnsi" w:cstheme="minorHAnsi"/>
        </w:rPr>
        <w:t>: __________________________</w:t>
      </w:r>
      <w:r w:rsidR="0067505F">
        <w:rPr>
          <w:rFonts w:asciiTheme="minorHAnsi" w:hAnsiTheme="minorHAnsi" w:cstheme="minorHAnsi"/>
        </w:rPr>
        <w:t xml:space="preserve">__________ </w:t>
      </w:r>
      <w:r w:rsidRPr="00492D7D">
        <w:rPr>
          <w:rFonts w:asciiTheme="minorHAnsi" w:hAnsiTheme="minorHAnsi" w:cstheme="minorHAnsi"/>
        </w:rPr>
        <w:t>Date</w:t>
      </w:r>
      <w:r>
        <w:rPr>
          <w:rFonts w:asciiTheme="minorHAnsi" w:hAnsiTheme="minorHAnsi" w:cstheme="minorHAnsi"/>
        </w:rPr>
        <w:t xml:space="preserve">: </w:t>
      </w:r>
      <w:r w:rsidRPr="00492D7D">
        <w:rPr>
          <w:rFonts w:asciiTheme="minorHAnsi" w:hAnsiTheme="minorHAnsi" w:cstheme="minorHAnsi"/>
        </w:rPr>
        <w:t>______________________________</w:t>
      </w:r>
    </w:p>
    <w:p w14:paraId="0E90C773" w14:textId="2A8B30C7" w:rsidR="00492D7D" w:rsidRPr="00492D7D" w:rsidRDefault="00492D7D" w:rsidP="00492D7D">
      <w:pPr>
        <w:spacing w:line="360" w:lineRule="auto"/>
        <w:rPr>
          <w:rFonts w:asciiTheme="minorHAnsi" w:hAnsiTheme="minorHAnsi" w:cstheme="minorHAnsi"/>
          <w:b/>
          <w:bCs/>
        </w:rPr>
      </w:pPr>
      <w:r w:rsidRPr="00492D7D">
        <w:rPr>
          <w:rFonts w:asciiTheme="minorHAnsi" w:hAnsiTheme="minorHAnsi" w:cstheme="minorHAnsi"/>
          <w:b/>
          <w:bCs/>
        </w:rPr>
        <w:t>Parent/Guardian Information</w:t>
      </w:r>
      <w:r>
        <w:rPr>
          <w:rFonts w:asciiTheme="minorHAnsi" w:hAnsiTheme="minorHAnsi" w:cstheme="minorHAnsi"/>
          <w:b/>
          <w:bCs/>
        </w:rPr>
        <w:t>: Please complete the items below.</w:t>
      </w:r>
    </w:p>
    <w:p w14:paraId="6E0217A3" w14:textId="57B3249F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1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6151B53C" w14:textId="1EB87E30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6A2A3BA" w14:textId="527DF9D3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ity</w:t>
      </w:r>
      <w:r w:rsidR="009733DA">
        <w:rPr>
          <w:rFonts w:asciiTheme="minorHAnsi" w:hAnsiTheme="minorHAnsi" w:cstheme="minorHAnsi"/>
        </w:rPr>
        <w:t>:</w:t>
      </w:r>
      <w:r w:rsidRPr="00492D7D">
        <w:rPr>
          <w:rFonts w:asciiTheme="minorHAnsi" w:hAnsiTheme="minorHAnsi" w:cstheme="minorHAnsi"/>
        </w:rPr>
        <w:t xml:space="preserve"> ___________________________</w:t>
      </w:r>
      <w:r>
        <w:rPr>
          <w:rFonts w:asciiTheme="minorHAnsi" w:hAnsiTheme="minorHAnsi" w:cstheme="minorHAnsi"/>
        </w:rPr>
        <w:t>______________</w:t>
      </w:r>
      <w:r w:rsidRPr="00492D7D">
        <w:rPr>
          <w:rFonts w:asciiTheme="minorHAnsi" w:hAnsiTheme="minorHAnsi" w:cstheme="minorHAnsi"/>
        </w:rPr>
        <w:t>State</w:t>
      </w:r>
      <w:r w:rsidR="009733DA">
        <w:rPr>
          <w:rFonts w:asciiTheme="minorHAnsi" w:hAnsiTheme="minorHAnsi" w:cstheme="minorHAnsi"/>
        </w:rPr>
        <w:t>: _______   Zip:</w:t>
      </w:r>
      <w:r w:rsidRPr="00492D7D">
        <w:rPr>
          <w:rFonts w:asciiTheme="minorHAnsi" w:hAnsiTheme="minorHAnsi" w:cstheme="minorHAnsi"/>
        </w:rPr>
        <w:t>_________-_______</w:t>
      </w:r>
    </w:p>
    <w:p w14:paraId="786FE3BE" w14:textId="5D14C83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_)_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7780F3AB" w14:textId="0C04FA3D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27785F43" w14:textId="5B1F37F9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2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4FEB4C81" w14:textId="77777777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0E2CF6D" w14:textId="033021FA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__________________________</w:t>
      </w:r>
      <w:r w:rsidR="00492D7D">
        <w:rPr>
          <w:rFonts w:asciiTheme="minorHAnsi" w:hAnsiTheme="minorHAnsi" w:cstheme="minorHAnsi"/>
        </w:rPr>
        <w:t>______________</w:t>
      </w:r>
      <w:r>
        <w:rPr>
          <w:rFonts w:asciiTheme="minorHAnsi" w:hAnsiTheme="minorHAnsi" w:cstheme="minorHAnsi"/>
        </w:rPr>
        <w:t xml:space="preserve">  State:</w:t>
      </w:r>
      <w:r w:rsidR="00492D7D" w:rsidRPr="00492D7D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_____   Zip:</w:t>
      </w:r>
      <w:r w:rsidR="00492D7D" w:rsidRPr="00492D7D">
        <w:rPr>
          <w:rFonts w:asciiTheme="minorHAnsi" w:hAnsiTheme="minorHAnsi" w:cstheme="minorHAnsi"/>
        </w:rPr>
        <w:t>_________-_______</w:t>
      </w:r>
    </w:p>
    <w:p w14:paraId="683C44EA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_)_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0F8975C9" w14:textId="410C8CE7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399E9EE0" w14:textId="707695F1" w:rsidR="00492D7D" w:rsidRPr="00492D7D" w:rsidRDefault="00492D7D" w:rsidP="00492D7D">
      <w:pPr>
        <w:spacing w:line="360" w:lineRule="auto"/>
        <w:rPr>
          <w:rFonts w:asciiTheme="minorHAnsi" w:hAnsiTheme="minorHAnsi" w:cstheme="minorHAnsi"/>
          <w:b/>
          <w:bCs/>
        </w:rPr>
      </w:pPr>
      <w:r w:rsidRPr="00492D7D">
        <w:rPr>
          <w:rFonts w:asciiTheme="minorHAnsi" w:hAnsiTheme="minorHAnsi" w:cstheme="minorHAnsi"/>
          <w:b/>
          <w:bCs/>
        </w:rPr>
        <w:t>Child Information</w:t>
      </w:r>
      <w:r>
        <w:rPr>
          <w:rFonts w:asciiTheme="minorHAnsi" w:hAnsiTheme="minorHAnsi" w:cstheme="minorHAnsi"/>
          <w:b/>
          <w:bCs/>
        </w:rPr>
        <w:t>: Children must have a psychoeducational evaluation completed by a qualified professional to be eligible for the program. Please complete the items below.</w:t>
      </w:r>
    </w:p>
    <w:p w14:paraId="1932E069" w14:textId="7D483B02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’s Name:</w:t>
      </w:r>
      <w:r w:rsidR="00492D7D" w:rsidRPr="00492D7D">
        <w:rPr>
          <w:rFonts w:asciiTheme="minorHAnsi" w:hAnsiTheme="minorHAnsi" w:cstheme="minorHAnsi"/>
        </w:rPr>
        <w:t>___________</w:t>
      </w:r>
      <w:r w:rsidR="00347F0B">
        <w:rPr>
          <w:rFonts w:asciiTheme="minorHAnsi" w:hAnsiTheme="minorHAnsi" w:cstheme="minorHAnsi"/>
        </w:rPr>
        <w:t>______________________________Birthdate:_________________</w:t>
      </w:r>
    </w:p>
    <w:p w14:paraId="1E3694E1" w14:textId="0F920C01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Gender: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Male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Female</w:t>
      </w:r>
      <w:r>
        <w:rPr>
          <w:rFonts w:asciiTheme="minorHAnsi" w:hAnsiTheme="minorHAnsi" w:cstheme="minorHAnsi"/>
        </w:rPr>
        <w:t xml:space="preserve">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Other </w:t>
      </w:r>
      <w:r w:rsidR="00347F0B">
        <w:rPr>
          <w:rFonts w:asciiTheme="minorHAnsi" w:hAnsiTheme="minorHAnsi" w:cstheme="minorHAnsi"/>
        </w:rPr>
        <w:t xml:space="preserve">                              Grade: ___________________</w:t>
      </w:r>
    </w:p>
    <w:p w14:paraId="5F6198C9" w14:textId="74D90FF4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 of School:______</w:t>
      </w:r>
      <w:r w:rsidR="00492D7D" w:rsidRPr="00492D7D">
        <w:rPr>
          <w:rFonts w:asciiTheme="minorHAnsi" w:hAnsiTheme="minorHAnsi" w:cstheme="minorHAnsi"/>
        </w:rPr>
        <w:t>___________________________________________________</w:t>
      </w:r>
      <w:r w:rsidR="00492D7D">
        <w:rPr>
          <w:rFonts w:asciiTheme="minorHAnsi" w:hAnsiTheme="minorHAnsi" w:cstheme="minorHAnsi"/>
        </w:rPr>
        <w:t>_______</w:t>
      </w:r>
    </w:p>
    <w:p w14:paraId="37DBE6C5" w14:textId="64D394E1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__________________________</w:t>
      </w:r>
      <w:r w:rsidR="00492D7D"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 xml:space="preserve">   State:</w:t>
      </w:r>
      <w:r w:rsidR="00492D7D" w:rsidRPr="00492D7D">
        <w:rPr>
          <w:rFonts w:asciiTheme="minorHAnsi" w:hAnsiTheme="minorHAnsi" w:cstheme="minorHAnsi"/>
        </w:rPr>
        <w:t>_______</w:t>
      </w:r>
      <w:r w:rsidR="00492D7D">
        <w:rPr>
          <w:rFonts w:asciiTheme="minorHAnsi" w:hAnsiTheme="minorHAnsi" w:cstheme="minorHAnsi"/>
        </w:rPr>
        <w:t>____________</w:t>
      </w:r>
      <w:r w:rsidR="00492D7D" w:rsidRPr="00492D7D">
        <w:rPr>
          <w:rFonts w:asciiTheme="minorHAnsi" w:hAnsiTheme="minorHAnsi" w:cstheme="minorHAnsi"/>
        </w:rPr>
        <w:t xml:space="preserve">   </w:t>
      </w:r>
    </w:p>
    <w:p w14:paraId="22B7FB38" w14:textId="69662CC6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valuator’s Name:</w:t>
      </w:r>
      <w:r w:rsidR="00492D7D" w:rsidRPr="00492D7D">
        <w:rPr>
          <w:rFonts w:asciiTheme="minorHAnsi" w:hAnsiTheme="minorHAnsi" w:cstheme="minorHAnsi"/>
        </w:rPr>
        <w:t>____________________</w:t>
      </w:r>
      <w:r w:rsidR="00492D7D">
        <w:rPr>
          <w:rFonts w:asciiTheme="minorHAnsi" w:hAnsiTheme="minorHAnsi" w:cstheme="minorHAnsi"/>
        </w:rPr>
        <w:t>______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>
        <w:rPr>
          <w:rFonts w:asciiTheme="minorHAnsi" w:hAnsiTheme="minorHAnsi" w:cstheme="minorHAnsi"/>
        </w:rPr>
        <w:t>Date of Evaluation: ____________________</w:t>
      </w:r>
    </w:p>
    <w:p w14:paraId="49FE5F94" w14:textId="77777777" w:rsidR="0067505F" w:rsidRDefault="0067505F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know the alphabet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  <w:r w:rsidRPr="00492D7D">
        <w:rPr>
          <w:rFonts w:asciiTheme="minorHAnsi" w:hAnsiTheme="minorHAnsi" w:cstheme="minorHAnsi"/>
        </w:rPr>
        <w:br/>
      </w:r>
      <w:r w:rsidR="00492D7D" w:rsidRPr="00492D7D">
        <w:rPr>
          <w:rFonts w:asciiTheme="minorHAnsi" w:hAnsiTheme="minorHAnsi" w:cstheme="minorHAnsi"/>
        </w:rPr>
        <w:t xml:space="preserve">Can your child write his name?     </w:t>
      </w:r>
      <w:r w:rsidR="00492D7D" w:rsidRPr="00492D7D">
        <w:rPr>
          <w:rFonts w:asciiTheme="minorHAnsi" w:hAnsiTheme="minorHAnsi" w:cstheme="minorHAnsi"/>
        </w:rPr>
        <w:tab/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    </w:t>
      </w:r>
    </w:p>
    <w:p w14:paraId="74716F4E" w14:textId="67C5A163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 write</w:t>
      </w:r>
      <w:r w:rsidR="009733D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with: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Left</w:t>
      </w:r>
      <w:r>
        <w:rPr>
          <w:rFonts w:asciiTheme="minorHAnsi" w:hAnsiTheme="minorHAnsi" w:cstheme="minorHAnsi"/>
        </w:rPr>
        <w:t xml:space="preserve"> hand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Right</w:t>
      </w:r>
      <w:r>
        <w:rPr>
          <w:rFonts w:asciiTheme="minorHAnsi" w:hAnsiTheme="minorHAnsi" w:cstheme="minorHAnsi"/>
        </w:rPr>
        <w:t xml:space="preserve"> hand 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  Both</w:t>
      </w:r>
    </w:p>
    <w:p w14:paraId="1059EF79" w14:textId="77777777" w:rsidR="0067505F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understand words?  </w:t>
      </w:r>
      <w:r w:rsidRPr="00492D7D">
        <w:rPr>
          <w:rFonts w:asciiTheme="minorHAnsi" w:hAnsiTheme="minorHAnsi" w:cstheme="minorHAnsi"/>
        </w:rPr>
        <w:tab/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      </w:t>
      </w:r>
    </w:p>
    <w:p w14:paraId="3EC7E69E" w14:textId="0C8B0FDA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q</w:t>
      </w:r>
      <w:r w:rsidR="00492D7D" w:rsidRPr="00492D7D">
        <w:rPr>
          <w:rFonts w:asciiTheme="minorHAnsi" w:hAnsiTheme="minorHAnsi" w:cstheme="minorHAnsi"/>
        </w:rPr>
        <w:t xml:space="preserve">ues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15E708CD" w14:textId="52759182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d</w:t>
      </w:r>
      <w:r w:rsidR="00492D7D" w:rsidRPr="00492D7D">
        <w:rPr>
          <w:rFonts w:asciiTheme="minorHAnsi" w:hAnsiTheme="minorHAnsi" w:cstheme="minorHAnsi"/>
        </w:rPr>
        <w:t xml:space="preserve">irec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B496C4C" w14:textId="28D06169" w:rsidR="00492D7D" w:rsidRPr="00AE1C89" w:rsidRDefault="0067505F" w:rsidP="00AE1C89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ow well do other people understand your child’s speech? ____________________________</w:t>
      </w:r>
      <w:r w:rsidR="00492D7D" w:rsidRPr="00492D7D">
        <w:rPr>
          <w:rFonts w:asciiTheme="minorHAnsi" w:hAnsiTheme="minorHAnsi" w:cstheme="minorHAnsi"/>
        </w:rPr>
        <w:br w:type="page"/>
      </w:r>
    </w:p>
    <w:p w14:paraId="0AEE407A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lastRenderedPageBreak/>
        <w:t xml:space="preserve">Describe your child’s learning </w:t>
      </w:r>
      <w:r>
        <w:rPr>
          <w:rFonts w:asciiTheme="minorHAnsi" w:hAnsiTheme="minorHAnsi" w:cstheme="minorHAnsi"/>
        </w:rPr>
        <w:t xml:space="preserve">difficulties: </w:t>
      </w:r>
      <w:r w:rsidRPr="00492D7D">
        <w:rPr>
          <w:rFonts w:asciiTheme="minorHAnsi" w:hAnsiTheme="minorHAnsi" w:cstheme="minorHAnsi"/>
        </w:rPr>
        <w:t>_____________________________________</w:t>
      </w:r>
      <w:r>
        <w:rPr>
          <w:rFonts w:asciiTheme="minorHAnsi" w:hAnsiTheme="minorHAnsi" w:cstheme="minorHAnsi"/>
        </w:rPr>
        <w:t>_______</w:t>
      </w:r>
    </w:p>
    <w:p w14:paraId="712C41F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9EA882D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577071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02577737" w14:textId="77777777" w:rsidR="0067505F" w:rsidRPr="00492D7D" w:rsidRDefault="0067505F" w:rsidP="0067505F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there a history of learning problems in the family?  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</w:p>
    <w:p w14:paraId="7085308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40A28F3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D5C893F" w14:textId="4068DF87" w:rsidR="00492D7D" w:rsidRPr="00492D7D" w:rsidRDefault="0067505F" w:rsidP="0067505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the child have any other diagnosed learning, attention, emotional, behavior or medical problems?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C42D2D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0A9EF51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CC89D2D" w14:textId="0C1CB618" w:rsidR="00492D7D" w:rsidRPr="00492D7D" w:rsidRDefault="00492D7D" w:rsidP="00492D7D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Most recent </w:t>
      </w:r>
      <w:r w:rsidR="0067505F">
        <w:rPr>
          <w:rFonts w:asciiTheme="minorHAnsi" w:hAnsiTheme="minorHAnsi" w:cstheme="minorHAnsi"/>
        </w:rPr>
        <w:t>eye</w:t>
      </w:r>
      <w:r w:rsidRPr="00492D7D">
        <w:rPr>
          <w:rFonts w:asciiTheme="minorHAnsi" w:hAnsiTheme="minorHAnsi" w:cstheme="minorHAnsi"/>
        </w:rPr>
        <w:t xml:space="preserve"> exam date</w:t>
      </w:r>
      <w:r w:rsidR="009733DA">
        <w:rPr>
          <w:rFonts w:asciiTheme="minorHAnsi" w:hAnsiTheme="minorHAnsi" w:cstheme="minorHAnsi"/>
        </w:rPr>
        <w:t>: ______________   Results:</w:t>
      </w:r>
      <w:r w:rsidRPr="00492D7D">
        <w:rPr>
          <w:rFonts w:asciiTheme="minorHAnsi" w:hAnsiTheme="minorHAnsi" w:cstheme="minorHAnsi"/>
        </w:rPr>
        <w:t>_______________________________</w:t>
      </w:r>
      <w:r w:rsidR="0067505F">
        <w:rPr>
          <w:rFonts w:asciiTheme="minorHAnsi" w:hAnsiTheme="minorHAnsi" w:cstheme="minorHAnsi"/>
        </w:rPr>
        <w:t>__</w:t>
      </w:r>
    </w:p>
    <w:p w14:paraId="2742955A" w14:textId="3AF9668D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st recent h</w:t>
      </w:r>
      <w:r w:rsidR="00492D7D" w:rsidRPr="00492D7D">
        <w:rPr>
          <w:rFonts w:asciiTheme="minorHAnsi" w:hAnsiTheme="minorHAnsi" w:cstheme="minorHAnsi"/>
        </w:rPr>
        <w:t>earing exam date</w:t>
      </w:r>
      <w:r w:rsidR="009733DA">
        <w:rPr>
          <w:rFonts w:asciiTheme="minorHAnsi" w:hAnsiTheme="minorHAnsi" w:cstheme="minorHAnsi"/>
        </w:rPr>
        <w:t>:</w:t>
      </w:r>
      <w:r w:rsidR="00492D7D" w:rsidRPr="00492D7D">
        <w:rPr>
          <w:rFonts w:asciiTheme="minorHAnsi" w:hAnsiTheme="minorHAnsi" w:cstheme="minorHAnsi"/>
        </w:rPr>
        <w:t xml:space="preserve"> </w:t>
      </w:r>
      <w:r w:rsidR="009733DA">
        <w:rPr>
          <w:rFonts w:asciiTheme="minorHAnsi" w:hAnsiTheme="minorHAnsi" w:cstheme="minorHAnsi"/>
        </w:rPr>
        <w:t xml:space="preserve"> ______________   Results:</w:t>
      </w:r>
      <w:r w:rsidR="00492D7D" w:rsidRPr="00492D7D">
        <w:rPr>
          <w:rFonts w:asciiTheme="minorHAnsi" w:hAnsiTheme="minorHAnsi" w:cstheme="minorHAnsi"/>
        </w:rPr>
        <w:t>_____________________________</w:t>
      </w:r>
    </w:p>
    <w:p w14:paraId="234F4ABC" w14:textId="2E92677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English the child’s primary language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no, what is? _______________</w:t>
      </w:r>
      <w:r w:rsidR="0067505F">
        <w:rPr>
          <w:rFonts w:asciiTheme="minorHAnsi" w:hAnsiTheme="minorHAnsi" w:cstheme="minorHAnsi"/>
        </w:rPr>
        <w:t>___</w:t>
      </w:r>
      <w:r w:rsidRPr="00492D7D">
        <w:rPr>
          <w:rFonts w:asciiTheme="minorHAnsi" w:hAnsiTheme="minorHAnsi" w:cstheme="minorHAnsi"/>
        </w:rPr>
        <w:t>_</w:t>
      </w:r>
    </w:p>
    <w:p w14:paraId="33F2E2F8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as your child applied to or received services at any other Children’s Dyslexia Center?</w:t>
      </w:r>
    </w:p>
    <w:p w14:paraId="07FA0150" w14:textId="7AC5138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yes, </w:t>
      </w:r>
      <w:r w:rsidR="0067505F">
        <w:rPr>
          <w:rFonts w:asciiTheme="minorHAnsi" w:hAnsiTheme="minorHAnsi" w:cstheme="minorHAnsi"/>
        </w:rPr>
        <w:t>please list center location and attendance dates. _______</w:t>
      </w:r>
      <w:r w:rsidRPr="00492D7D">
        <w:rPr>
          <w:rFonts w:asciiTheme="minorHAnsi" w:hAnsiTheme="minorHAnsi" w:cstheme="minorHAnsi"/>
        </w:rPr>
        <w:t xml:space="preserve">____________ </w:t>
      </w:r>
    </w:p>
    <w:p w14:paraId="1D111CE7" w14:textId="699044FF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H</w:t>
      </w:r>
      <w:r w:rsidR="00492D7D" w:rsidRPr="00492D7D">
        <w:rPr>
          <w:rFonts w:asciiTheme="minorHAnsi" w:hAnsiTheme="minorHAnsi" w:cstheme="minorHAnsi"/>
        </w:rPr>
        <w:t xml:space="preserve">ow did you hear </w:t>
      </w:r>
      <w:r>
        <w:rPr>
          <w:rFonts w:asciiTheme="minorHAnsi" w:hAnsiTheme="minorHAnsi" w:cstheme="minorHAnsi"/>
        </w:rPr>
        <w:t xml:space="preserve">about the Center? </w:t>
      </w:r>
      <w:r w:rsidR="00492D7D" w:rsidRPr="00492D7D">
        <w:rPr>
          <w:rFonts w:asciiTheme="minorHAnsi" w:hAnsiTheme="minorHAnsi" w:cstheme="minorHAnsi"/>
        </w:rPr>
        <w:t>________________________________________________</w:t>
      </w:r>
    </w:p>
    <w:p w14:paraId="5EB3D2B6" w14:textId="2957635A" w:rsidR="0067505F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348E7E4B" w14:textId="10F8D0A2" w:rsid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r w:rsidR="00492D7D" w:rsidRPr="00492D7D">
        <w:rPr>
          <w:rFonts w:asciiTheme="minorHAnsi" w:hAnsiTheme="minorHAnsi" w:cstheme="minorHAnsi"/>
        </w:rPr>
        <w:t>Siblings/Ages</w:t>
      </w:r>
      <w:r>
        <w:rPr>
          <w:rFonts w:asciiTheme="minorHAnsi" w:hAnsiTheme="minorHAnsi" w:cstheme="minorHAnsi"/>
        </w:rPr>
        <w:t>: ______</w:t>
      </w:r>
      <w:r w:rsidR="00492D7D" w:rsidRPr="00492D7D">
        <w:rPr>
          <w:rFonts w:asciiTheme="minorHAnsi" w:hAnsiTheme="minorHAnsi" w:cstheme="minorHAnsi"/>
        </w:rPr>
        <w:t>______________________________________________________</w:t>
      </w:r>
    </w:p>
    <w:p w14:paraId="3468835C" w14:textId="4E463F47" w:rsidR="0067505F" w:rsidRP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0AB60F02" w14:textId="6ABD014D" w:rsidR="00E677BA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list your child’s </w:t>
      </w:r>
      <w:r w:rsidR="00492D7D" w:rsidRPr="00492D7D">
        <w:rPr>
          <w:rFonts w:asciiTheme="minorHAnsi" w:hAnsiTheme="minorHAnsi" w:cstheme="minorHAnsi"/>
        </w:rPr>
        <w:t>Interests</w:t>
      </w:r>
      <w:r>
        <w:rPr>
          <w:rFonts w:asciiTheme="minorHAnsi" w:hAnsiTheme="minorHAnsi" w:cstheme="minorHAnsi"/>
        </w:rPr>
        <w:t xml:space="preserve"> and </w:t>
      </w:r>
      <w:r w:rsidR="00E677BA">
        <w:rPr>
          <w:rFonts w:asciiTheme="minorHAnsi" w:hAnsiTheme="minorHAnsi" w:cstheme="minorHAnsi"/>
        </w:rPr>
        <w:t>hobbies. _________________________________________</w:t>
      </w:r>
    </w:p>
    <w:p w14:paraId="6FE7C980" w14:textId="369E1874" w:rsidR="00E677BA" w:rsidRDefault="00E677BA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A1CEBBC" w14:textId="2EACD54C" w:rsidR="00E677BA" w:rsidRDefault="00E677BA" w:rsidP="00E677BA">
      <w:pPr>
        <w:pBdr>
          <w:bottom w:val="single" w:sz="12" w:space="1" w:color="auto"/>
        </w:pBdr>
        <w:spacing w:line="60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4F8D229" w14:textId="77777777" w:rsidR="0000035E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</w:rPr>
      </w:pPr>
    </w:p>
    <w:p w14:paraId="406C648B" w14:textId="06E057AE" w:rsidR="00492D7D" w:rsidRPr="00492D7D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ent/Guardian Printed Name: __________________________________________________</w:t>
      </w:r>
      <w:r w:rsidR="00E677BA">
        <w:rPr>
          <w:rFonts w:asciiTheme="minorHAnsi" w:hAnsiTheme="minorHAnsi" w:cstheme="minorHAnsi"/>
        </w:rPr>
        <w:tab/>
      </w:r>
      <w:r w:rsidR="00E677BA">
        <w:rPr>
          <w:rFonts w:asciiTheme="minorHAnsi" w:hAnsiTheme="minorHAnsi" w:cstheme="minorHAnsi"/>
        </w:rPr>
        <w:tab/>
      </w:r>
    </w:p>
    <w:p w14:paraId="1959F4A0" w14:textId="2C86CC40" w:rsidR="00E23850" w:rsidRDefault="00E677B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      ____________________</w:t>
      </w:r>
    </w:p>
    <w:p w14:paraId="7DDCF38C" w14:textId="792EC778" w:rsidR="00E677BA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</w:t>
      </w:r>
      <w:r w:rsidR="00E677BA">
        <w:rPr>
          <w:rFonts w:asciiTheme="minorHAnsi" w:hAnsiTheme="minorHAnsi" w:cstheme="minorHAnsi"/>
        </w:rPr>
        <w:t xml:space="preserve">Parent/Guardian Signature           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="00E677BA">
        <w:rPr>
          <w:rFonts w:asciiTheme="minorHAnsi" w:hAnsiTheme="minorHAnsi" w:cstheme="minorHAnsi"/>
        </w:rPr>
        <w:t xml:space="preserve"> Date</w:t>
      </w:r>
    </w:p>
    <w:sectPr w:rsidR="00E677BA" w:rsidRPr="00492D7D" w:rsidSect="00942CE0">
      <w:footerReference w:type="default" r:id="rId6"/>
      <w:pgSz w:w="12240" w:h="15840"/>
      <w:pgMar w:top="1008" w:right="1440" w:bottom="1008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54FBFD" w14:textId="77777777" w:rsidR="004F22FD" w:rsidRDefault="004F22FD" w:rsidP="00942CE0">
      <w:r>
        <w:separator/>
      </w:r>
    </w:p>
  </w:endnote>
  <w:endnote w:type="continuationSeparator" w:id="0">
    <w:p w14:paraId="780419D8" w14:textId="77777777" w:rsidR="004F22FD" w:rsidRDefault="004F22FD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39DA7B40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942CE0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A736E1">
          <w:rPr>
            <w:rFonts w:asciiTheme="minorHAnsi" w:hAnsiTheme="minorHAnsi" w:cstheme="minorHAnsi"/>
            <w:noProof/>
            <w:sz w:val="22"/>
            <w:szCs w:val="22"/>
          </w:rPr>
          <w:t>PN</w:t>
        </w:r>
        <w:r w:rsidR="00E30577">
          <w:rPr>
            <w:rFonts w:asciiTheme="minorHAnsi" w:hAnsiTheme="minorHAnsi" w:cstheme="minorHAnsi"/>
            <w:noProof/>
            <w:sz w:val="22"/>
            <w:szCs w:val="22"/>
          </w:rPr>
          <w:t>5 Chi</w:t>
        </w:r>
        <w:r w:rsidR="009E39EF">
          <w:rPr>
            <w:rFonts w:asciiTheme="minorHAnsi" w:hAnsiTheme="minorHAnsi" w:cstheme="minorHAnsi"/>
            <w:noProof/>
            <w:sz w:val="22"/>
            <w:szCs w:val="22"/>
          </w:rPr>
          <w:t>ld Application Printable Rev.09-08</w:t>
        </w:r>
        <w:r w:rsidR="00A736E1">
          <w:rPr>
            <w:rFonts w:asciiTheme="minorHAnsi" w:hAnsiTheme="minorHAnsi" w:cstheme="minorHAnsi"/>
            <w:noProof/>
            <w:sz w:val="22"/>
            <w:szCs w:val="22"/>
          </w:rPr>
          <w:t>-2020</w:t>
        </w:r>
        <w:r w:rsidRPr="00942CE0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05B443C5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4F22FD">
          <w:rPr>
            <w:rFonts w:asciiTheme="minorHAnsi" w:hAnsiTheme="minorHAnsi" w:cstheme="minorHAnsi"/>
            <w:bCs/>
            <w:noProof/>
            <w:sz w:val="22"/>
            <w:szCs w:val="22"/>
          </w:rPr>
          <w:t>1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942CE0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4F22FD">
          <w:rPr>
            <w:rFonts w:asciiTheme="minorHAnsi" w:hAnsiTheme="minorHAnsi" w:cstheme="minorHAnsi"/>
            <w:bCs/>
            <w:noProof/>
            <w:sz w:val="22"/>
            <w:szCs w:val="22"/>
          </w:rPr>
          <w:t>1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  <w:p w14:paraId="489AFC6A" w14:textId="063F1731" w:rsidR="00942CE0" w:rsidRDefault="0094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5289B" w14:textId="77777777" w:rsidR="004F22FD" w:rsidRDefault="004F22FD" w:rsidP="00942CE0">
      <w:r>
        <w:separator/>
      </w:r>
    </w:p>
  </w:footnote>
  <w:footnote w:type="continuationSeparator" w:id="0">
    <w:p w14:paraId="465AFEA0" w14:textId="77777777" w:rsidR="004F22FD" w:rsidRDefault="004F22FD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cumentProtection w:edit="forms" w:enforcement="1" w:cryptProviderType="rsaAES" w:cryptAlgorithmClass="hash" w:cryptAlgorithmType="typeAny" w:cryptAlgorithmSid="14" w:cryptSpinCount="100000" w:hash="BZmcA1jSaxaS/oQEztFiIZvycH9wYgBWIrnSG/AlBl4fOJ6WK77+ksKyQ1iqAzXj295hf/khPqPEBRSi0KJwgg==" w:salt="dBl6WEcvVMxnXrxLGrS4wA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NKwFAMc0ShMtAAAA"/>
  </w:docVars>
  <w:rsids>
    <w:rsidRoot w:val="00492D7D"/>
    <w:rsid w:val="0000035E"/>
    <w:rsid w:val="000561DF"/>
    <w:rsid w:val="0017545D"/>
    <w:rsid w:val="001B6BC0"/>
    <w:rsid w:val="001F3CBF"/>
    <w:rsid w:val="00204DDF"/>
    <w:rsid w:val="002A7D83"/>
    <w:rsid w:val="00323B7B"/>
    <w:rsid w:val="00347B8B"/>
    <w:rsid w:val="00347F0B"/>
    <w:rsid w:val="00391603"/>
    <w:rsid w:val="003A3842"/>
    <w:rsid w:val="004177E1"/>
    <w:rsid w:val="00492D7D"/>
    <w:rsid w:val="004E5348"/>
    <w:rsid w:val="004F22FD"/>
    <w:rsid w:val="004F36AB"/>
    <w:rsid w:val="005574D2"/>
    <w:rsid w:val="006121EC"/>
    <w:rsid w:val="0067505F"/>
    <w:rsid w:val="008415E7"/>
    <w:rsid w:val="008F6B9D"/>
    <w:rsid w:val="00942CE0"/>
    <w:rsid w:val="009733DA"/>
    <w:rsid w:val="009D5011"/>
    <w:rsid w:val="009E39EF"/>
    <w:rsid w:val="00A3760C"/>
    <w:rsid w:val="00A736E1"/>
    <w:rsid w:val="00AE1C89"/>
    <w:rsid w:val="00BC2D7B"/>
    <w:rsid w:val="00C214B2"/>
    <w:rsid w:val="00C30C73"/>
    <w:rsid w:val="00C75987"/>
    <w:rsid w:val="00CA27EF"/>
    <w:rsid w:val="00D23D61"/>
    <w:rsid w:val="00D37A1E"/>
    <w:rsid w:val="00D90028"/>
    <w:rsid w:val="00DB0A7A"/>
    <w:rsid w:val="00E23850"/>
    <w:rsid w:val="00E30577"/>
    <w:rsid w:val="00E677BA"/>
    <w:rsid w:val="00E9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45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Owner</cp:lastModifiedBy>
  <cp:revision>2</cp:revision>
  <cp:lastPrinted>2020-04-29T17:37:00Z</cp:lastPrinted>
  <dcterms:created xsi:type="dcterms:W3CDTF">2020-10-09T00:03:00Z</dcterms:created>
  <dcterms:modified xsi:type="dcterms:W3CDTF">2020-10-09T00:03:00Z</dcterms:modified>
</cp:coreProperties>
</file>